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7e5fee3</w:t>
        </w:r>
      </w:hyperlink>
      <w:r>
        <w:t xml:space="preserve"> </w:t>
      </w:r>
      <w:r>
        <w:t xml:space="preserve">on March 9,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7e5fee3254041c2c66855e84f72b36c476ba1cb0"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7e5fee3254041c2c66855e84f72b36c476ba1cb0/"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7e5fee3254041c2c66855e84f72b36c476ba1cb0"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7e5fee3254041c2c66855e84f72b36c476ba1cb0/"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9T00:59:33Z</dcterms:created>
  <dcterms:modified xsi:type="dcterms:W3CDTF">2022-03-09T00: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